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5B7B" w:rsidRPr="00D95B7B" w:rsidRDefault="00D95B7B" w:rsidP="00D95B7B">
      <w:pPr>
        <w:rPr>
          <w:b/>
          <w:bCs/>
        </w:rPr>
      </w:pPr>
      <w:r w:rsidRPr="00D95B7B">
        <w:rPr>
          <w:b/>
          <w:bCs/>
        </w:rPr>
        <w:t xml:space="preserve">Problem 5.2 </w:t>
      </w:r>
    </w:p>
    <w:p w:rsidR="00D95B7B" w:rsidRPr="00D95B7B" w:rsidRDefault="00D95B7B" w:rsidP="00D95B7B">
      <w:r w:rsidRPr="00D95B7B">
        <w:t xml:space="preserve">Copy the solution from problem 5.1. </w:t>
      </w:r>
    </w:p>
    <w:p w:rsidR="00D95B7B" w:rsidRPr="00D95B7B" w:rsidRDefault="00D95B7B" w:rsidP="00D95B7B">
      <w:r w:rsidRPr="00D95B7B">
        <w:t xml:space="preserve">In this problem you will change the </w:t>
      </w:r>
      <w:proofErr w:type="spellStart"/>
      <w:r w:rsidRPr="00D95B7B">
        <w:t>StringOfCars</w:t>
      </w:r>
      <w:proofErr w:type="spellEnd"/>
      <w:r w:rsidRPr="00D95B7B">
        <w:t xml:space="preserve"> class so it has an array of pointers to objects, rather than an array of objects themselves. This will allow us to have a string of cars that contains Car, </w:t>
      </w:r>
      <w:proofErr w:type="spellStart"/>
      <w:r w:rsidRPr="00D95B7B">
        <w:t>FreightCar</w:t>
      </w:r>
      <w:proofErr w:type="spellEnd"/>
      <w:r w:rsidRPr="00D95B7B">
        <w:t xml:space="preserve">, and </w:t>
      </w:r>
      <w:proofErr w:type="spellStart"/>
      <w:r w:rsidRPr="00D95B7B">
        <w:t>PassengerCar</w:t>
      </w:r>
      <w:proofErr w:type="spellEnd"/>
      <w:r w:rsidRPr="00D95B7B">
        <w:t xml:space="preserve"> objects all in the same string of cars. This works because a pointer of type Car * can be made to point to Car objects as well as point to the child </w:t>
      </w:r>
      <w:proofErr w:type="spellStart"/>
      <w:r w:rsidRPr="00D95B7B">
        <w:t>FreightCar</w:t>
      </w:r>
      <w:proofErr w:type="spellEnd"/>
      <w:r w:rsidRPr="00D95B7B">
        <w:t xml:space="preserve"> and </w:t>
      </w:r>
      <w:proofErr w:type="spellStart"/>
      <w:r w:rsidRPr="00D95B7B">
        <w:t>PassengerCar</w:t>
      </w:r>
      <w:proofErr w:type="spellEnd"/>
      <w:r w:rsidRPr="00D95B7B">
        <w:t xml:space="preserve"> objects. </w:t>
      </w:r>
    </w:p>
    <w:p w:rsidR="00D95B7B" w:rsidRPr="00D95B7B" w:rsidRDefault="00D95B7B" w:rsidP="00D95B7B">
      <w:r w:rsidRPr="00D95B7B">
        <w:t xml:space="preserve">Remove the call to the output member function from the three build </w:t>
      </w:r>
      <w:proofErr w:type="spellStart"/>
      <w:r w:rsidRPr="00D95B7B">
        <w:t>funtions</w:t>
      </w:r>
      <w:proofErr w:type="spellEnd"/>
      <w:r w:rsidRPr="00D95B7B">
        <w:t xml:space="preserve">:   </w:t>
      </w:r>
      <w:proofErr w:type="spellStart"/>
      <w:r w:rsidRPr="00D95B7B">
        <w:t>buildCar</w:t>
      </w:r>
      <w:proofErr w:type="spellEnd"/>
      <w:r w:rsidRPr="00D95B7B">
        <w:t xml:space="preserve">, </w:t>
      </w:r>
      <w:proofErr w:type="spellStart"/>
      <w:r w:rsidRPr="00D95B7B">
        <w:t>buildFreightCar</w:t>
      </w:r>
      <w:proofErr w:type="spellEnd"/>
      <w:r w:rsidRPr="00D95B7B">
        <w:t xml:space="preserve">, and </w:t>
      </w:r>
      <w:proofErr w:type="spellStart"/>
      <w:r w:rsidRPr="00D95B7B">
        <w:t>buildPassengerCar</w:t>
      </w:r>
      <w:proofErr w:type="spellEnd"/>
      <w:r w:rsidRPr="00D95B7B">
        <w:t xml:space="preserve">. </w:t>
      </w:r>
    </w:p>
    <w:p w:rsidR="00D95B7B" w:rsidRPr="00D95B7B" w:rsidRDefault="00D95B7B" w:rsidP="00D95B7B">
      <w:r w:rsidRPr="00D95B7B">
        <w:t xml:space="preserve">Because you have pointers of type Car * that may point to any one of the three types of objects, there is a problem. The system does not know what type object will be encountered until execution time. That means a system is needed so the functions that are overridden need to have a mechanism to select the correct version of the function at execution time, rather than having it fixed at compile time. This is done with the virtual declaration. To do this make the declaration of the </w:t>
      </w:r>
      <w:proofErr w:type="spellStart"/>
      <w:r w:rsidRPr="00D95B7B">
        <w:t>setKind</w:t>
      </w:r>
      <w:proofErr w:type="spellEnd"/>
      <w:r w:rsidRPr="00D95B7B">
        <w:t xml:space="preserve"> and the declaration of the ~Car functions </w:t>
      </w:r>
      <w:r w:rsidRPr="00D95B7B">
        <w:rPr>
          <w:b/>
        </w:rPr>
        <w:t>virtual</w:t>
      </w:r>
      <w:r w:rsidRPr="00D95B7B">
        <w:t xml:space="preserve"> in the Car class. </w:t>
      </w:r>
      <w:r w:rsidRPr="00D95B7B">
        <w:br/>
        <w:t xml:space="preserve">This is only done in the declaration, not the definition of the function. </w:t>
      </w:r>
      <w:r w:rsidRPr="00D95B7B">
        <w:br/>
        <w:t xml:space="preserve">This is only done in the parent class, not the children classes. </w:t>
      </w:r>
    </w:p>
    <w:p w:rsidR="00D95B7B" w:rsidRPr="00D95B7B" w:rsidRDefault="00D95B7B" w:rsidP="00D95B7B">
      <w:r w:rsidRPr="00D95B7B">
        <w:t xml:space="preserve">To change the class </w:t>
      </w:r>
      <w:proofErr w:type="spellStart"/>
      <w:r w:rsidRPr="00D95B7B">
        <w:t>StringOfCars</w:t>
      </w:r>
      <w:proofErr w:type="spellEnd"/>
      <w:r w:rsidRPr="00D95B7B">
        <w:t xml:space="preserve">, comment out all the code in the member functions of the </w:t>
      </w:r>
      <w:proofErr w:type="spellStart"/>
      <w:r w:rsidRPr="00D95B7B">
        <w:t>StringOfCars</w:t>
      </w:r>
      <w:proofErr w:type="spellEnd"/>
      <w:r w:rsidRPr="00D95B7B">
        <w:t xml:space="preserve"> class and fix them one or two at a time in the following order. These are similar to the previous functions, but changed to allow for the fact that we are putting pointers to cars in the array. </w:t>
      </w:r>
    </w:p>
    <w:p w:rsidR="00D95B7B" w:rsidRPr="00D95B7B" w:rsidRDefault="00D95B7B" w:rsidP="00D95B7B">
      <w:pPr>
        <w:numPr>
          <w:ilvl w:val="0"/>
          <w:numId w:val="1"/>
        </w:numPr>
      </w:pPr>
      <w:r w:rsidRPr="00D95B7B">
        <w:t xml:space="preserve">Build the default constructor first.  Create a default string of cars in main. </w:t>
      </w:r>
    </w:p>
    <w:p w:rsidR="00D95B7B" w:rsidRPr="00D95B7B" w:rsidRDefault="00D95B7B" w:rsidP="00D95B7B">
      <w:pPr>
        <w:numPr>
          <w:ilvl w:val="0"/>
          <w:numId w:val="1"/>
        </w:numPr>
      </w:pPr>
      <w:r w:rsidRPr="00D95B7B">
        <w:t xml:space="preserve">Build an output function, similar to the old one, but </w:t>
      </w:r>
      <w:proofErr w:type="spellStart"/>
      <w:r w:rsidRPr="00D95B7B">
        <w:t>dereferrencing</w:t>
      </w:r>
      <w:proofErr w:type="spellEnd"/>
      <w:r w:rsidRPr="00D95B7B">
        <w:t xml:space="preserve"> the pointers. </w:t>
      </w:r>
    </w:p>
    <w:p w:rsidR="00D95B7B" w:rsidRPr="00D95B7B" w:rsidRDefault="00D95B7B" w:rsidP="00D95B7B">
      <w:pPr>
        <w:numPr>
          <w:ilvl w:val="0"/>
          <w:numId w:val="1"/>
        </w:numPr>
      </w:pPr>
      <w:r w:rsidRPr="00D95B7B">
        <w:t xml:space="preserve">Write a push function which adds a car to the string of cars. It takes a Car by constant reference,  allocates space in the heap, makes a copy of the Car, and puts the pointer to the Car in the array. </w:t>
      </w:r>
    </w:p>
    <w:p w:rsidR="00D95B7B" w:rsidRPr="00D95B7B" w:rsidRDefault="00D95B7B" w:rsidP="00D95B7B">
      <w:pPr>
        <w:numPr>
          <w:ilvl w:val="0"/>
          <w:numId w:val="1"/>
        </w:numPr>
      </w:pPr>
      <w:r w:rsidRPr="00D95B7B">
        <w:t xml:space="preserve">Write a copy constructor similar to the old one, but it gets space for each car and copies each one, as well as getting space for the array. </w:t>
      </w:r>
    </w:p>
    <w:p w:rsidR="00D95B7B" w:rsidRPr="00D95B7B" w:rsidRDefault="00D95B7B" w:rsidP="00D95B7B">
      <w:pPr>
        <w:numPr>
          <w:ilvl w:val="0"/>
          <w:numId w:val="1"/>
        </w:numPr>
      </w:pPr>
      <w:r w:rsidRPr="00D95B7B">
        <w:t xml:space="preserve">omit the pop member function. </w:t>
      </w:r>
    </w:p>
    <w:p w:rsidR="00D95B7B" w:rsidRPr="00D95B7B" w:rsidRDefault="00D95B7B" w:rsidP="00D95B7B">
      <w:r w:rsidRPr="00D95B7B">
        <w:t>Add to the build functions a call to push the objects onto the string of cars.</w:t>
      </w:r>
    </w:p>
    <w:p w:rsidR="00D95B7B" w:rsidRPr="00D95B7B" w:rsidRDefault="00D95B7B" w:rsidP="00D95B7B">
      <w:r w:rsidRPr="00D95B7B">
        <w:t xml:space="preserve">Remove the output from the build functions. </w:t>
      </w:r>
    </w:p>
    <w:p w:rsidR="00D95B7B" w:rsidRPr="00D95B7B" w:rsidRDefault="00D95B7B" w:rsidP="00D95B7B">
      <w:r w:rsidRPr="00D95B7B">
        <w:t xml:space="preserve">Test the copy constructor by making stringOfCars2 in the stack for main that is a copy of stringOfCars1. </w:t>
      </w:r>
    </w:p>
    <w:p w:rsidR="00D95B7B" w:rsidRPr="00D95B7B" w:rsidRDefault="00D95B7B" w:rsidP="00D95B7B">
      <w:r w:rsidRPr="00D95B7B">
        <w:t xml:space="preserve">Print stringOfCars2. </w:t>
      </w:r>
    </w:p>
    <w:p w:rsidR="002E3FCE" w:rsidRDefault="00D95B7B"/>
    <w:p w:rsidR="00D95B7B" w:rsidRPr="00D95B7B" w:rsidRDefault="00D95B7B" w:rsidP="00D95B7B">
      <w:r w:rsidRPr="00D95B7B">
        <w:lastRenderedPageBreak/>
        <w:t>The file for this problem should contain (without headers, of course):</w:t>
      </w:r>
    </w:p>
    <w:p w:rsidR="00D95B7B" w:rsidRPr="00D95B7B" w:rsidRDefault="00D95B7B" w:rsidP="00D95B7B">
      <w:r w:rsidRPr="00D95B7B">
        <w:t>Type         order ARR  number kind         loaded destination</w:t>
      </w:r>
    </w:p>
    <w:p w:rsidR="00D95B7B" w:rsidRPr="00D95B7B" w:rsidRDefault="00D95B7B" w:rsidP="00D95B7B"/>
    <w:p w:rsidR="00D95B7B" w:rsidRPr="00D95B7B" w:rsidRDefault="00D95B7B" w:rsidP="00D95B7B">
      <w:r w:rsidRPr="00D95B7B">
        <w:t>Car          car1  SP   819480 maintenance  false  NONE</w:t>
      </w:r>
    </w:p>
    <w:p w:rsidR="00D95B7B" w:rsidRPr="00D95B7B" w:rsidRDefault="00D95B7B" w:rsidP="00D95B7B">
      <w:r w:rsidRPr="00D95B7B">
        <w:t>Car          car2  SLSF  46870 business     true   Memphis</w:t>
      </w:r>
    </w:p>
    <w:p w:rsidR="00D95B7B" w:rsidRPr="00D95B7B" w:rsidRDefault="00D95B7B" w:rsidP="00D95B7B">
      <w:r w:rsidRPr="00D95B7B">
        <w:t>Car          car3  AOK     150 tender       true   McAlester</w:t>
      </w:r>
    </w:p>
    <w:p w:rsidR="00D95B7B" w:rsidRPr="00D95B7B" w:rsidRDefault="00D95B7B" w:rsidP="00D95B7B">
      <w:proofErr w:type="spellStart"/>
      <w:r w:rsidRPr="00D95B7B">
        <w:t>FreightCar</w:t>
      </w:r>
      <w:proofErr w:type="spellEnd"/>
      <w:r w:rsidRPr="00D95B7B">
        <w:t xml:space="preserve">   car4  MKT  123450 tank         false  Fort Worth</w:t>
      </w:r>
    </w:p>
    <w:p w:rsidR="00D95B7B" w:rsidRPr="00D95B7B" w:rsidRDefault="00D95B7B" w:rsidP="00D95B7B">
      <w:proofErr w:type="spellStart"/>
      <w:r w:rsidRPr="00D95B7B">
        <w:t>FreightCar</w:t>
      </w:r>
      <w:proofErr w:type="spellEnd"/>
      <w:r w:rsidRPr="00D95B7B">
        <w:t xml:space="preserve">   car5  MP    98760 box          true   Saint Louis</w:t>
      </w:r>
    </w:p>
    <w:p w:rsidR="00D95B7B" w:rsidRPr="00D95B7B" w:rsidRDefault="00D95B7B" w:rsidP="00D95B7B">
      <w:proofErr w:type="spellStart"/>
      <w:r w:rsidRPr="00D95B7B">
        <w:t>FreightCar</w:t>
      </w:r>
      <w:proofErr w:type="spellEnd"/>
      <w:r w:rsidRPr="00D95B7B">
        <w:t xml:space="preserve">   car6  SP   567890 flat         true   Chicago</w:t>
      </w:r>
    </w:p>
    <w:p w:rsidR="00D95B7B" w:rsidRPr="00D95B7B" w:rsidRDefault="00D95B7B" w:rsidP="00D95B7B">
      <w:proofErr w:type="spellStart"/>
      <w:r w:rsidRPr="00D95B7B">
        <w:t>FreightCar</w:t>
      </w:r>
      <w:proofErr w:type="spellEnd"/>
      <w:r w:rsidRPr="00D95B7B">
        <w:t xml:space="preserve">   car7  GMO    7870 hopper       true   Mobile</w:t>
      </w:r>
    </w:p>
    <w:p w:rsidR="00D95B7B" w:rsidRPr="00D95B7B" w:rsidRDefault="00D95B7B" w:rsidP="00D95B7B">
      <w:proofErr w:type="spellStart"/>
      <w:r w:rsidRPr="00D95B7B">
        <w:t>PassengerCar</w:t>
      </w:r>
      <w:proofErr w:type="spellEnd"/>
      <w:r w:rsidRPr="00D95B7B">
        <w:t xml:space="preserve"> car8  KCS    7890 chair        true   Kansas City</w:t>
      </w:r>
    </w:p>
    <w:p w:rsidR="00D95B7B" w:rsidRPr="00D95B7B" w:rsidRDefault="00D95B7B" w:rsidP="00D95B7B">
      <w:proofErr w:type="spellStart"/>
      <w:r w:rsidRPr="00D95B7B">
        <w:t>PassengerCar</w:t>
      </w:r>
      <w:proofErr w:type="spellEnd"/>
      <w:r w:rsidRPr="00D95B7B">
        <w:t xml:space="preserve"> car9  PAPX    140 sleeper      true   Tucson</w:t>
      </w:r>
    </w:p>
    <w:p w:rsidR="00D95B7B" w:rsidRPr="00D95B7B" w:rsidRDefault="00D95B7B" w:rsidP="00D95B7B">
      <w:proofErr w:type="spellStart"/>
      <w:r w:rsidRPr="00D95B7B">
        <w:t>PassengerCar</w:t>
      </w:r>
      <w:proofErr w:type="spellEnd"/>
      <w:r w:rsidRPr="00D95B7B">
        <w:t xml:space="preserve"> car10 B&amp;O     740 combine      false  NONE</w:t>
      </w:r>
    </w:p>
    <w:p w:rsidR="00D95B7B" w:rsidRPr="00D95B7B" w:rsidRDefault="00D95B7B" w:rsidP="00D95B7B"/>
    <w:p w:rsidR="00D95B7B" w:rsidRPr="00D95B7B" w:rsidRDefault="00D95B7B" w:rsidP="00D95B7B">
      <w:r w:rsidRPr="00D95B7B">
        <w:t>This file is provided as cardata51.txt</w:t>
      </w:r>
    </w:p>
    <w:p w:rsidR="00D95B7B" w:rsidRDefault="00D95B7B">
      <w:bookmarkStart w:id="0" w:name="_GoBack"/>
      <w:bookmarkEnd w:id="0"/>
    </w:p>
    <w:sectPr w:rsidR="00D95B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37232"/>
    <w:multiLevelType w:val="multilevel"/>
    <w:tmpl w:val="5776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M7c0MTYzNLA0szBX0lEKTi0uzszPAykwrAUAsGUosiwAAAA="/>
  </w:docVars>
  <w:rsids>
    <w:rsidRoot w:val="00D95B7B"/>
    <w:rsid w:val="00125CC4"/>
    <w:rsid w:val="003B6B15"/>
    <w:rsid w:val="003D1F4B"/>
    <w:rsid w:val="005D6E35"/>
    <w:rsid w:val="00770BDF"/>
    <w:rsid w:val="00787EEB"/>
    <w:rsid w:val="008449CF"/>
    <w:rsid w:val="0088517F"/>
    <w:rsid w:val="008B272F"/>
    <w:rsid w:val="00973DB7"/>
    <w:rsid w:val="00D95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3F537"/>
  <w15:chartTrackingRefBased/>
  <w15:docId w15:val="{3F7C4F3E-67B2-4F1B-9DC7-4EE427B3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dams</dc:creator>
  <cp:keywords/>
  <dc:description/>
  <cp:lastModifiedBy>James Adams</cp:lastModifiedBy>
  <cp:revision>1</cp:revision>
  <dcterms:created xsi:type="dcterms:W3CDTF">2017-03-27T05:59:00Z</dcterms:created>
  <dcterms:modified xsi:type="dcterms:W3CDTF">2017-03-27T06:00:00Z</dcterms:modified>
</cp:coreProperties>
</file>